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Philippines</w:t>
      </w:r>
      <w:r>
        <w:t xml:space="preserve"> </w:t>
      </w:r>
      <w:r>
        <w:t xml:space="preserve">Manila</w:t>
      </w:r>
    </w:p>
    <w:bookmarkStart w:id="25" w:name="X391ecdff5bcf908d2e51c35db31637365811afb"/>
    <w:p>
      <w:pPr>
        <w:pStyle w:val="Heading1"/>
      </w:pPr>
      <w:r>
        <w:t xml:space="preserve">COVER LETTER FOR NURSE POSITION IN PHILIPPINES MANIL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Hospital or Clinic Name]</w:t>
      </w:r>
      <w:r>
        <w:br/>
      </w:r>
      <w:r>
        <w:t xml:space="preserve">[Address]</w:t>
      </w:r>
      <w:r>
        <w:br/>
      </w:r>
      <w:r>
        <w:t xml:space="preserve">Manila, Philippines</w:t>
      </w:r>
    </w:p>
    <w:bookmarkStart w:id="24" w:name="dear-hiring-manager"/>
    <w:p>
      <w:pPr>
        <w:pStyle w:val="Heading2"/>
      </w:pPr>
      <w:r>
        <w:t xml:space="preserve">Dear Hiring Manager,</w:t>
      </w:r>
    </w:p>
    <w:p>
      <w:pPr>
        <w:pStyle w:val="FirstParagraph"/>
      </w:pPr>
      <w:r>
        <w:t xml:space="preserve">I am writing to express my enthusiastic interest in the Nurse position at [Hospital or Clinic Name] in Manila, Philippines. As a dedicated and compassionate nurse with [X years] of experience in providing high-quality patient care, I am eager to contribute my skills, knowledge, and passion for nursing to an organization that values excellence in healthcare. My background as a nurse is deeply rooted in the dynamic and fast-paced environment of Manila, where I have witnessed firsthand the critical role nurses play in shaping the future of healthcare. This opportunity aligns perfectly with my professional goals and commitment to serving communities in the Philippines.</w:t>
      </w:r>
    </w:p>
    <w:p>
      <w:pPr>
        <w:pStyle w:val="BodyText"/>
      </w:pPr>
      <w:r>
        <w:t xml:space="preserve">As a Nurse based in Manila, I have cultivated a strong foundation in clinical practice, patient advocacy, and interdisciplinary collaboration. My career has been driven by a desire to deliver compassionate care while adhering to the highest standards of professionalism. Whether working in acute care settings, community health initiatives, or educational programs for nursing students, I have consistently prioritized the well-being of patients and their families. My experience in Manila has equipped me with a unique perspective on the challenges and opportunities within the Philippine healthcare system, allowing me to adapt quickly to diverse clinical environments and cultural dynamics.</w:t>
      </w:r>
    </w:p>
    <w:bookmarkStart w:id="20" w:name="professional-background-and-expertise"/>
    <w:p>
      <w:pPr>
        <w:pStyle w:val="Heading3"/>
      </w:pPr>
      <w:r>
        <w:t xml:space="preserve">Professional Background and Expertise</w:t>
      </w:r>
    </w:p>
    <w:p>
      <w:pPr>
        <w:pStyle w:val="FirstParagraph"/>
      </w:pPr>
      <w:r>
        <w:t xml:space="preserve">Throughout my career as a Nurse in the Philippines, I have worked across various departments, including emergency care, pediatrics, and geriatrics. In [Previous Hospital/Clinic Name], I served as a Registered Nurse where I was responsible for assessing patient needs, administering medications, coordinating with physicians and other healthcare professionals to ensure timely and effective treatments. My ability to remain calm under pressure has been instrumental in managing critical cases, particularly in the fast-moving environment of Manila’s urban healthcare facilities.</w:t>
      </w:r>
    </w:p>
    <w:p>
      <w:pPr>
        <w:pStyle w:val="BodyText"/>
      </w:pPr>
      <w:r>
        <w:t xml:space="preserve">One of my most rewarding experiences as a Nurse was participating in a community outreach program aimed at improving maternal and child health in underserved areas of Manila. This initiative required me to travel to remote barangays, provide health education, and conduct basic medical check-ups. It reinforced my belief that nursing is not just about treating illnesses but also about empowering individuals to lead healthier lives. Such experiences have deepened my connection to the Philippines Manila community and fueled my determination to continue contributing meaningfully as a nurse.</w:t>
      </w:r>
    </w:p>
    <w:bookmarkEnd w:id="20"/>
    <w:bookmarkStart w:id="21" w:name="alignment-with-organizational-values"/>
    <w:p>
      <w:pPr>
        <w:pStyle w:val="Heading3"/>
      </w:pPr>
      <w:r>
        <w:t xml:space="preserve">Alignment with Organizational Values</w:t>
      </w:r>
    </w:p>
    <w:p>
      <w:pPr>
        <w:pStyle w:val="FirstParagraph"/>
      </w:pPr>
      <w:r>
        <w:t xml:space="preserve">[Hospital or Clinic Name]’s commitment to [mention specific values, e.g., "innovative patient care," "community health," or "nursing excellence"] resonates deeply with my own professional philosophy. I am particularly impressed by [specific detail about the organization, such as its reputation for quality services, cutting-edge facilities, or focus on holistic care]. As a Nurse in Manila, I understand the importance of aligning with institutions that prioritize patient-centered care and continuous improvement in healthcare delivery.</w:t>
      </w:r>
    </w:p>
    <w:p>
      <w:pPr>
        <w:pStyle w:val="BodyText"/>
      </w:pPr>
      <w:r>
        <w:t xml:space="preserve">My proficiency in both clinical and administrative tasks makes me well-suited to thrive in your organization. For instance, I am skilled in electronic medical record (EMR) systems, which are widely used in Manila’s hospitals to streamline patient data management. Additionally, my ability to communicate effectively with patients from diverse cultural backgrounds is a strength I have honed while working with the multilingual and multicultural population of Manila. This adaptability ensures that I can provide care that is both culturally sensitive and clinically sound.</w:t>
      </w:r>
    </w:p>
    <w:bookmarkEnd w:id="21"/>
    <w:bookmarkStart w:id="22" w:name="why-manila-a-personal-connection"/>
    <w:p>
      <w:pPr>
        <w:pStyle w:val="Heading3"/>
      </w:pPr>
      <w:r>
        <w:t xml:space="preserve">Why Manila? A Personal Connection</w:t>
      </w:r>
    </w:p>
    <w:p>
      <w:pPr>
        <w:pStyle w:val="FirstParagraph"/>
      </w:pPr>
      <w:r>
        <w:t xml:space="preserve">Manila has always been more than just a city to me—it is a place where my journey as a Nurse began. Growing up in this vibrant metropolis, I was inspired by the resilience of its people and the dedication of healthcare professionals who work tirelessly to meet the needs of millions. As a Nurse in Manila, I have witnessed both the challenges and triumphs of our healthcare system, from managing infectious disease outbreaks to supporting patients through life-changing diagnoses. These experiences have shaped my approach to nursing and reinforced my resolve to make a difference.</w:t>
      </w:r>
    </w:p>
    <w:p>
      <w:pPr>
        <w:pStyle w:val="BodyText"/>
      </w:pPr>
      <w:r>
        <w:t xml:space="preserve">Living in Manila has also allowed me to stay connected with local health policies and initiatives. I actively participate in professional development opportunities, such as workshops on emerging trends in nursing, which are often hosted by organizations based in the city. This continuous learning ensures that I remain up-to-date with best practices and can contribute effectively to any team I join.</w:t>
      </w:r>
    </w:p>
    <w:bookmarkEnd w:id="22"/>
    <w:bookmarkStart w:id="23" w:name="conclusion-a-commitment-to-excellence"/>
    <w:p>
      <w:pPr>
        <w:pStyle w:val="Heading3"/>
      </w:pPr>
      <w:r>
        <w:t xml:space="preserve">Conclusion: A Commitment to Excellence</w:t>
      </w:r>
    </w:p>
    <w:p>
      <w:pPr>
        <w:pStyle w:val="FirstParagraph"/>
      </w:pPr>
      <w:r>
        <w:t xml:space="preserve">In conclusion, I am confident that my qualifications, experience, and dedication as a Nurse in the Philippines Manila make me a strong candidate for this role. I am eager to bring my expertise in clinical care, patient advocacy, and community engagement to [Hospital or Clinic Name] while continuing to grow professionally within an institution that values innovation and compassion. I would be honored to discuss how my background aligns with your needs and how I can contribute to the success of your team.</w:t>
      </w:r>
    </w:p>
    <w:p>
      <w:pPr>
        <w:pStyle w:val="BodyText"/>
      </w:pPr>
      <w:r>
        <w:t xml:space="preserve">Thank you for considering my application. I look forward to the opportunity to contribute my skills and passion as a Nurse in Manila, where I can continue making a meaningful impact on the lives of patients and their families.</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Philippines Manila</dc:title>
  <dc:creator/>
  <dc:language>en</dc:language>
  <cp:keywords/>
  <dcterms:created xsi:type="dcterms:W3CDTF">2026-07-21T09:49:56Z</dcterms:created>
  <dcterms:modified xsi:type="dcterms:W3CDTF">2026-07-21T09:49:56Z</dcterms:modified>
</cp:coreProperties>
</file>

<file path=docProps/custom.xml><?xml version="1.0" encoding="utf-8"?>
<Properties xmlns="http://schemas.openxmlformats.org/officeDocument/2006/custom-properties" xmlns:vt="http://schemas.openxmlformats.org/officeDocument/2006/docPropsVTypes"/>
</file>